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EE1C9" w14:textId="29DA5F97" w:rsidR="00E702AE" w:rsidRPr="00DE6775" w:rsidRDefault="00E702AE" w:rsidP="00E702AE">
      <w:pPr>
        <w:spacing w:after="0" w:line="240" w:lineRule="auto"/>
        <w:jc w:val="right"/>
        <w:rPr>
          <w:rFonts w:ascii="Times New Roman" w:hAnsi="Times New Roman"/>
          <w:bCs/>
        </w:rPr>
      </w:pPr>
      <w:r w:rsidRPr="00DE6775">
        <w:rPr>
          <w:rFonts w:ascii="Times New Roman" w:hAnsi="Times New Roman"/>
          <w:bCs/>
        </w:rPr>
        <w:t>PDŠ_Obr-1</w:t>
      </w:r>
      <w:r w:rsidR="006C3244">
        <w:rPr>
          <w:rFonts w:ascii="Times New Roman" w:hAnsi="Times New Roman"/>
          <w:bCs/>
        </w:rPr>
        <w:t>b</w:t>
      </w:r>
    </w:p>
    <w:p w14:paraId="4F8AA94F" w14:textId="77777777" w:rsidR="00E76B7D" w:rsidRDefault="00E76B7D" w:rsidP="006C3244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42DA6675" w14:textId="43026FDF" w:rsidR="003E0842" w:rsidRPr="00DE6775" w:rsidRDefault="006F25EF" w:rsidP="006C3244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SOGLASJE MENTORJA/SOMENTORJA OB ODDAJI </w:t>
      </w:r>
      <w:r w:rsidR="006C3244">
        <w:rPr>
          <w:rFonts w:ascii="Times New Roman" w:hAnsi="Times New Roman"/>
          <w:b/>
          <w:bCs/>
        </w:rPr>
        <w:t>RAZISKOVALNEGA NAČRTA</w:t>
      </w:r>
    </w:p>
    <w:p w14:paraId="4F9973DD" w14:textId="77777777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4CFECB90" w14:textId="158796C9" w:rsidR="002A7361" w:rsidRPr="00811F1B" w:rsidRDefault="002A7361" w:rsidP="002A7361">
      <w:pPr>
        <w:spacing w:after="0" w:line="240" w:lineRule="auto"/>
        <w:jc w:val="both"/>
        <w:rPr>
          <w:rFonts w:ascii="Times New Roman" w:hAnsi="Times New Roman"/>
        </w:rPr>
      </w:pPr>
      <w:r w:rsidRPr="00811F1B">
        <w:rPr>
          <w:rFonts w:ascii="Times New Roman" w:hAnsi="Times New Roman"/>
        </w:rPr>
        <w:t xml:space="preserve">Predvideni mentor </w:t>
      </w:r>
      <w:r w:rsidR="00E76B7D">
        <w:rPr>
          <w:rFonts w:ascii="Times New Roman" w:hAnsi="Times New Roman"/>
        </w:rPr>
        <w:t>in</w:t>
      </w:r>
      <w:r w:rsidR="00B56D55" w:rsidRPr="00811F1B">
        <w:rPr>
          <w:rFonts w:ascii="Times New Roman" w:hAnsi="Times New Roman"/>
        </w:rPr>
        <w:t xml:space="preserve"> somentor </w:t>
      </w:r>
      <w:r w:rsidR="00E76B7D">
        <w:rPr>
          <w:rFonts w:ascii="Times New Roman" w:hAnsi="Times New Roman"/>
        </w:rPr>
        <w:t xml:space="preserve">skupaj </w:t>
      </w:r>
      <w:r w:rsidR="00B56D55" w:rsidRPr="00811F1B">
        <w:rPr>
          <w:rFonts w:ascii="Times New Roman" w:hAnsi="Times New Roman"/>
        </w:rPr>
        <w:t>izpolnita soglasje</w:t>
      </w:r>
      <w:r w:rsidR="00811F1B" w:rsidRPr="00811F1B">
        <w:rPr>
          <w:rFonts w:ascii="Times New Roman" w:hAnsi="Times New Roman"/>
        </w:rPr>
        <w:t xml:space="preserve"> in ga </w:t>
      </w:r>
      <w:r w:rsidRPr="00811F1B">
        <w:rPr>
          <w:rFonts w:ascii="Times New Roman" w:hAnsi="Times New Roman"/>
        </w:rPr>
        <w:t>odda</w:t>
      </w:r>
      <w:r w:rsidR="00296229" w:rsidRPr="00811F1B">
        <w:rPr>
          <w:rFonts w:ascii="Times New Roman" w:hAnsi="Times New Roman"/>
        </w:rPr>
        <w:t>ta</w:t>
      </w:r>
      <w:r w:rsidRPr="00811F1B">
        <w:rPr>
          <w:rFonts w:ascii="Times New Roman" w:hAnsi="Times New Roman"/>
        </w:rPr>
        <w:t xml:space="preserve"> v referat ob</w:t>
      </w:r>
      <w:r w:rsidR="00E76B7D">
        <w:rPr>
          <w:rFonts w:ascii="Times New Roman" w:hAnsi="Times New Roman"/>
        </w:rPr>
        <w:t xml:space="preserve"> študentovi</w:t>
      </w:r>
      <w:r w:rsidRPr="00811F1B">
        <w:rPr>
          <w:rFonts w:ascii="Times New Roman" w:hAnsi="Times New Roman"/>
        </w:rPr>
        <w:t xml:space="preserve"> oddaji </w:t>
      </w:r>
      <w:r w:rsidR="006C3244">
        <w:rPr>
          <w:rFonts w:ascii="Times New Roman" w:hAnsi="Times New Roman"/>
        </w:rPr>
        <w:t>raziskovalnega načrta.</w:t>
      </w:r>
    </w:p>
    <w:p w14:paraId="65D42AD4" w14:textId="77777777" w:rsidR="003E0842" w:rsidRPr="00811F1B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177BE6DA" w14:textId="77777777" w:rsidR="003E0842" w:rsidRPr="00811F1B" w:rsidRDefault="003E0842" w:rsidP="00B56D55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811F1B">
        <w:rPr>
          <w:rFonts w:ascii="Times New Roman" w:hAnsi="Times New Roman"/>
          <w:b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811F1B" w14:paraId="339DC81A" w14:textId="77777777" w:rsidTr="002A69AC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0753F8E3" w14:textId="77777777" w:rsidR="003E0842" w:rsidRPr="00811F1B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3B7FDF14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</w:tbl>
    <w:p w14:paraId="47124C03" w14:textId="77777777" w:rsidR="003E0842" w:rsidRPr="00811F1B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23FADC45" w14:textId="3FAAF510" w:rsidR="003E0842" w:rsidRDefault="006C3244" w:rsidP="00B56D55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</w:t>
      </w:r>
      <w:r w:rsidR="003E0842" w:rsidRPr="00811F1B">
        <w:rPr>
          <w:rFonts w:ascii="Times New Roman" w:hAnsi="Times New Roman"/>
          <w:b/>
        </w:rPr>
        <w:t xml:space="preserve">aslov </w:t>
      </w:r>
      <w:r>
        <w:rPr>
          <w:rFonts w:ascii="Times New Roman" w:hAnsi="Times New Roman"/>
          <w:b/>
        </w:rPr>
        <w:t>raziskovalnega načrta</w:t>
      </w:r>
      <w:r w:rsidR="003E0842" w:rsidRPr="00811F1B">
        <w:rPr>
          <w:rFonts w:ascii="Times New Roman" w:hAnsi="Times New Roman"/>
          <w:b/>
        </w:rPr>
        <w:t>:</w:t>
      </w:r>
    </w:p>
    <w:p w14:paraId="1C883F15" w14:textId="3CB24A26" w:rsidR="008B1B94" w:rsidRPr="00811F1B" w:rsidRDefault="00B7426C" w:rsidP="00B7426C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811F1B">
        <w:rPr>
          <w:rFonts w:ascii="Times New Roman" w:hAnsi="Times New Roman"/>
        </w:rPr>
        <w:instrText xml:space="preserve"> FORMTEXT </w:instrText>
      </w:r>
      <w:r w:rsidRPr="00811F1B">
        <w:rPr>
          <w:rFonts w:ascii="Times New Roman" w:hAnsi="Times New Roman"/>
        </w:rPr>
      </w:r>
      <w:r w:rsidRPr="00811F1B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</w:rPr>
        <w:fldChar w:fldCharType="end"/>
      </w:r>
    </w:p>
    <w:p w14:paraId="78760DB7" w14:textId="77777777" w:rsidR="003E0842" w:rsidRPr="00811F1B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14:paraId="63F91605" w14:textId="4B29AEE6" w:rsidR="003E0842" w:rsidRPr="00811F1B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811F1B">
        <w:rPr>
          <w:rFonts w:ascii="Times New Roman" w:hAnsi="Times New Roman"/>
          <w:b/>
        </w:rPr>
        <w:t>Pred</w:t>
      </w:r>
      <w:r w:rsidR="002A69AC" w:rsidRPr="00811F1B">
        <w:rPr>
          <w:rFonts w:ascii="Times New Roman" w:hAnsi="Times New Roman"/>
          <w:b/>
        </w:rPr>
        <w:t>videni</w:t>
      </w:r>
      <w:r w:rsidR="00E76B7D">
        <w:rPr>
          <w:rFonts w:ascii="Times New Roman" w:hAnsi="Times New Roman"/>
          <w:b/>
        </w:rPr>
        <w:t xml:space="preserve"> </w:t>
      </w:r>
      <w:r w:rsidRPr="00811F1B">
        <w:rPr>
          <w:rFonts w:ascii="Times New Roman" w:hAnsi="Times New Roman"/>
          <w:b/>
        </w:rPr>
        <w:t>mentor</w:t>
      </w:r>
      <w:r w:rsidR="00E76B7D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1"/>
        <w:gridCol w:w="6091"/>
      </w:tblGrid>
      <w:tr w:rsidR="003E0842" w:rsidRPr="00811F1B" w14:paraId="5DF8096B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65CEB76C" w14:textId="77777777" w:rsidR="003E0842" w:rsidRPr="00811F1B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465FA2DE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1" w:name="Besedilo2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bookmarkStart w:id="2" w:name="_GoBack"/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bookmarkEnd w:id="2"/>
            <w:r w:rsidRPr="00811F1B">
              <w:rPr>
                <w:rFonts w:ascii="Times New Roman" w:hAnsi="Times New Roman"/>
              </w:rPr>
              <w:fldChar w:fldCharType="end"/>
            </w:r>
            <w:bookmarkEnd w:id="1"/>
          </w:p>
        </w:tc>
      </w:tr>
      <w:tr w:rsidR="003E0842" w:rsidRPr="00811F1B" w14:paraId="7A8C8BDD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0F8E47DC" w14:textId="77777777" w:rsidR="003E0842" w:rsidRPr="00811F1B" w:rsidRDefault="003E0842" w:rsidP="002A69AC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Institucija</w:t>
            </w:r>
            <w:r w:rsidR="002A69AC" w:rsidRPr="00811F1B">
              <w:rPr>
                <w:rFonts w:ascii="Times New Roman" w:hAnsi="Times New Roman"/>
              </w:rPr>
              <w:t>:</w:t>
            </w:r>
            <w:r w:rsidRPr="00811F1B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60676B4E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811F1B" w14:paraId="30355F4F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7CDE9923" w14:textId="77777777" w:rsidR="003E0842" w:rsidRPr="00811F1B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E-naslov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2A5DDA9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3" w:name="Besedilo22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</w:tbl>
    <w:p w14:paraId="0A96150C" w14:textId="77777777" w:rsidR="0096141A" w:rsidRPr="00811F1B" w:rsidRDefault="0096141A" w:rsidP="002A69AC">
      <w:pPr>
        <w:spacing w:after="0" w:line="240" w:lineRule="auto"/>
        <w:rPr>
          <w:rFonts w:ascii="Times New Roman" w:hAnsi="Times New Roman"/>
          <w:b/>
        </w:rPr>
      </w:pPr>
    </w:p>
    <w:p w14:paraId="6206F98C" w14:textId="41D2A6DC" w:rsidR="00E76B7D" w:rsidRPr="00811F1B" w:rsidRDefault="00E76B7D" w:rsidP="00E76B7D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811F1B">
        <w:rPr>
          <w:rFonts w:ascii="Times New Roman" w:hAnsi="Times New Roman"/>
          <w:b/>
        </w:rPr>
        <w:t>Predvideni somentor</w:t>
      </w:r>
      <w:r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1"/>
        <w:gridCol w:w="6091"/>
      </w:tblGrid>
      <w:tr w:rsidR="00E76B7D" w:rsidRPr="00811F1B" w14:paraId="327DD043" w14:textId="77777777" w:rsidTr="00CA327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40A047C0" w14:textId="77777777" w:rsidR="00E76B7D" w:rsidRPr="00811F1B" w:rsidRDefault="00E76B7D" w:rsidP="00CA3277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5FED6D0F" w14:textId="77777777" w:rsidR="00E76B7D" w:rsidRPr="00811F1B" w:rsidRDefault="00E76B7D" w:rsidP="00CA327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E76B7D" w:rsidRPr="00811F1B" w14:paraId="1826D828" w14:textId="77777777" w:rsidTr="00CA327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1FAB5ED4" w14:textId="77777777" w:rsidR="00E76B7D" w:rsidRPr="00811F1B" w:rsidRDefault="00E76B7D" w:rsidP="00CA3277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Institucija: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0C619F3E" w14:textId="77777777" w:rsidR="00E76B7D" w:rsidRPr="00811F1B" w:rsidRDefault="00E76B7D" w:rsidP="00CA327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E76B7D" w:rsidRPr="00811F1B" w14:paraId="23D3CF42" w14:textId="77777777" w:rsidTr="00CA327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253F26B6" w14:textId="77777777" w:rsidR="00E76B7D" w:rsidRPr="00811F1B" w:rsidRDefault="00E76B7D" w:rsidP="00CA3277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E-naslov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2BCE618" w14:textId="77777777" w:rsidR="00E76B7D" w:rsidRPr="00811F1B" w:rsidRDefault="00E76B7D" w:rsidP="00CA327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14:paraId="76E55B61" w14:textId="19279495" w:rsidR="00B56D55" w:rsidRDefault="00B56D55" w:rsidP="00762D63">
      <w:pPr>
        <w:spacing w:after="0" w:line="240" w:lineRule="auto"/>
        <w:rPr>
          <w:rFonts w:ascii="Times New Roman" w:hAnsi="Times New Roman"/>
          <w:b/>
        </w:rPr>
      </w:pPr>
    </w:p>
    <w:p w14:paraId="1E7BE89B" w14:textId="77777777" w:rsidR="00E76B7D" w:rsidRPr="00811F1B" w:rsidRDefault="00E76B7D" w:rsidP="00762D63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9624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216"/>
        <w:gridCol w:w="993"/>
        <w:gridCol w:w="2018"/>
        <w:gridCol w:w="425"/>
        <w:gridCol w:w="2693"/>
        <w:gridCol w:w="2552"/>
        <w:gridCol w:w="255"/>
        <w:gridCol w:w="236"/>
        <w:gridCol w:w="236"/>
      </w:tblGrid>
      <w:tr w:rsidR="0096141A" w:rsidRPr="00811F1B" w14:paraId="09170236" w14:textId="77777777" w:rsidTr="00E76B7D">
        <w:tc>
          <w:tcPr>
            <w:tcW w:w="9152" w:type="dxa"/>
            <w:gridSpan w:val="7"/>
          </w:tcPr>
          <w:p w14:paraId="5FB127B4" w14:textId="4E6FEC42" w:rsidR="002A69AC" w:rsidRDefault="002A69AC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 w:rsidRPr="00811F1B">
              <w:rPr>
                <w:rFonts w:ascii="Times New Roman" w:hAnsi="Times New Roman"/>
                <w:bCs/>
              </w:rPr>
              <w:t xml:space="preserve">S podpisom soglašam </w:t>
            </w:r>
            <w:r w:rsidR="006C3244">
              <w:rPr>
                <w:rFonts w:ascii="Times New Roman" w:hAnsi="Times New Roman"/>
                <w:bCs/>
              </w:rPr>
              <w:t>k oddaji raziskovalnega načrta študenta, kot je navedeno zgoraj</w:t>
            </w:r>
            <w:r w:rsidRPr="00811F1B">
              <w:rPr>
                <w:rFonts w:ascii="Times New Roman" w:hAnsi="Times New Roman"/>
                <w:bCs/>
              </w:rPr>
              <w:t xml:space="preserve">. </w:t>
            </w:r>
          </w:p>
          <w:p w14:paraId="6FE5EE57" w14:textId="37DBEE3B" w:rsidR="001D1CFA" w:rsidRDefault="001D1CFA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0B4F31EA" w14:textId="783AA7BC" w:rsidR="006C3244" w:rsidRDefault="006C3244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7D41CD4E" w14:textId="77777777" w:rsidR="006C3244" w:rsidRPr="00811F1B" w:rsidRDefault="006C3244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tbl>
            <w:tblPr>
              <w:tblW w:w="8681" w:type="dxa"/>
              <w:tblInd w:w="108" w:type="dxa"/>
              <w:tblLayout w:type="fixed"/>
              <w:tblLook w:val="04A0" w:firstRow="1" w:lastRow="0" w:firstColumn="1" w:lastColumn="0" w:noHBand="0" w:noVBand="1"/>
            </w:tblPr>
            <w:tblGrid>
              <w:gridCol w:w="993"/>
              <w:gridCol w:w="2018"/>
              <w:gridCol w:w="425"/>
              <w:gridCol w:w="2693"/>
              <w:gridCol w:w="2552"/>
            </w:tblGrid>
            <w:tr w:rsidR="002A69AC" w:rsidRPr="00811F1B" w14:paraId="1CC4EAE7" w14:textId="77777777" w:rsidTr="00762D63">
              <w:trPr>
                <w:trHeight w:val="340"/>
              </w:trPr>
              <w:tc>
                <w:tcPr>
                  <w:tcW w:w="993" w:type="dxa"/>
                  <w:shd w:val="clear" w:color="auto" w:fill="auto"/>
                  <w:vAlign w:val="center"/>
                </w:tcPr>
                <w:p w14:paraId="6900D53D" w14:textId="77777777" w:rsidR="002A69AC" w:rsidRPr="00811F1B" w:rsidRDefault="002A69AC" w:rsidP="00762D63">
                  <w:pPr>
                    <w:spacing w:after="0" w:line="240" w:lineRule="auto"/>
                    <w:ind w:left="-108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t>Datum:</w:t>
                  </w:r>
                </w:p>
              </w:tc>
              <w:tc>
                <w:tcPr>
                  <w:tcW w:w="2018" w:type="dxa"/>
                  <w:tcBorders>
                    <w:bottom w:val="single" w:sz="4" w:space="0" w:color="auto"/>
                  </w:tcBorders>
                  <w:vAlign w:val="center"/>
                </w:tcPr>
                <w:p w14:paraId="60017254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4" w:name="Besedilo26"/>
                  <w:r w:rsidRPr="00811F1B">
                    <w:rPr>
                      <w:rFonts w:ascii="Times New Roman" w:hAnsi="Times New Roman"/>
                    </w:rPr>
                    <w:instrText xml:space="preserve"> FORMTEXT </w:instrText>
                  </w:r>
                  <w:r w:rsidRPr="00811F1B">
                    <w:rPr>
                      <w:rFonts w:ascii="Times New Roman" w:hAnsi="Times New Roman"/>
                    </w:rPr>
                  </w:r>
                  <w:r w:rsidRPr="00811F1B">
                    <w:rPr>
                      <w:rFonts w:ascii="Times New Roman" w:hAnsi="Times New Roman"/>
                    </w:rPr>
                    <w:fldChar w:fldCharType="separate"/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</w:rPr>
                    <w:fldChar w:fldCharType="end"/>
                  </w:r>
                  <w:bookmarkEnd w:id="4"/>
                </w:p>
              </w:tc>
              <w:tc>
                <w:tcPr>
                  <w:tcW w:w="425" w:type="dxa"/>
                  <w:vAlign w:val="center"/>
                </w:tcPr>
                <w:p w14:paraId="328BF34F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2693" w:type="dxa"/>
                  <w:vAlign w:val="center"/>
                </w:tcPr>
                <w:p w14:paraId="3E01DBAA" w14:textId="47290A76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t>Podpis predvidenega mentorja:</w:t>
                  </w:r>
                </w:p>
              </w:tc>
              <w:tc>
                <w:tcPr>
                  <w:tcW w:w="2552" w:type="dxa"/>
                  <w:tcBorders>
                    <w:bottom w:val="single" w:sz="4" w:space="0" w:color="auto"/>
                  </w:tcBorders>
                  <w:vAlign w:val="center"/>
                </w:tcPr>
                <w:p w14:paraId="6854EAE9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497455DE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0BAF1B45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6" w:type="dxa"/>
          </w:tcPr>
          <w:p w14:paraId="57B5CA55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6" w:type="dxa"/>
          </w:tcPr>
          <w:p w14:paraId="741FF56B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76B7D" w:rsidRPr="00811F1B" w14:paraId="3F70F8D1" w14:textId="77777777" w:rsidTr="00E76B7D">
        <w:trPr>
          <w:gridBefore w:val="1"/>
          <w:gridAfter w:val="3"/>
          <w:wBefore w:w="216" w:type="dxa"/>
          <w:wAfter w:w="727" w:type="dxa"/>
          <w:trHeight w:val="340"/>
        </w:trPr>
        <w:tc>
          <w:tcPr>
            <w:tcW w:w="993" w:type="dxa"/>
            <w:shd w:val="clear" w:color="auto" w:fill="auto"/>
            <w:vAlign w:val="center"/>
          </w:tcPr>
          <w:p w14:paraId="53557BDD" w14:textId="1FD92A1E" w:rsidR="00E76B7D" w:rsidRPr="00811F1B" w:rsidRDefault="00E76B7D" w:rsidP="00CA3277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</w:p>
        </w:tc>
        <w:tc>
          <w:tcPr>
            <w:tcW w:w="2018" w:type="dxa"/>
            <w:vAlign w:val="center"/>
          </w:tcPr>
          <w:p w14:paraId="117D9F69" w14:textId="0C83301B" w:rsidR="00E76B7D" w:rsidRPr="00811F1B" w:rsidRDefault="00E76B7D" w:rsidP="00CA327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25" w:type="dxa"/>
            <w:vAlign w:val="center"/>
          </w:tcPr>
          <w:p w14:paraId="1B59359F" w14:textId="77777777" w:rsidR="00E76B7D" w:rsidRPr="00811F1B" w:rsidRDefault="00E76B7D" w:rsidP="00CA327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3" w:type="dxa"/>
            <w:vAlign w:val="center"/>
          </w:tcPr>
          <w:p w14:paraId="486ACA43" w14:textId="6C064244" w:rsidR="00E76B7D" w:rsidRPr="00811F1B" w:rsidRDefault="00E76B7D" w:rsidP="00CA327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Podpis predvidenega somentorja: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43DE3A57" w14:textId="77777777" w:rsidR="00E76B7D" w:rsidRPr="00811F1B" w:rsidRDefault="00E76B7D" w:rsidP="00CA3277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538BD3C" w14:textId="77777777" w:rsidR="003E0842" w:rsidRPr="00762D63" w:rsidRDefault="003E0842" w:rsidP="00811F1B">
      <w:pPr>
        <w:spacing w:after="0" w:line="240" w:lineRule="auto"/>
        <w:ind w:left="357"/>
        <w:jc w:val="center"/>
        <w:rPr>
          <w:rFonts w:ascii="Times New Roman" w:hAnsi="Times New Roman"/>
          <w:b/>
          <w:sz w:val="24"/>
          <w:szCs w:val="24"/>
        </w:rPr>
      </w:pPr>
    </w:p>
    <w:sectPr w:rsidR="003E0842" w:rsidRPr="00762D63" w:rsidSect="00811F1B">
      <w:footerReference w:type="default" r:id="rId8"/>
      <w:headerReference w:type="first" r:id="rId9"/>
      <w:footerReference w:type="first" r:id="rId10"/>
      <w:pgSz w:w="11906" w:h="16838"/>
      <w:pgMar w:top="1417" w:right="1417" w:bottom="85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241CF9" w14:textId="77777777" w:rsidR="005E67B3" w:rsidRDefault="005E67B3">
      <w:pPr>
        <w:spacing w:after="0" w:line="240" w:lineRule="auto"/>
      </w:pPr>
      <w:r>
        <w:separator/>
      </w:r>
    </w:p>
  </w:endnote>
  <w:endnote w:type="continuationSeparator" w:id="0">
    <w:p w14:paraId="47879CC7" w14:textId="77777777" w:rsidR="005E67B3" w:rsidRDefault="005E67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9184035"/>
      <w:docPartObj>
        <w:docPartGallery w:val="Page Numbers (Bottom of Page)"/>
        <w:docPartUnique/>
      </w:docPartObj>
    </w:sdtPr>
    <w:sdtEndPr/>
    <w:sdtContent>
      <w:p w14:paraId="4DDAC39F" w14:textId="482F65F5" w:rsidR="000B0509" w:rsidRDefault="000B0509">
        <w:pPr>
          <w:pStyle w:val="Noga"/>
          <w:jc w:val="center"/>
        </w:pPr>
        <w:r w:rsidRPr="002A69AC">
          <w:rPr>
            <w:rFonts w:ascii="Times New Roman" w:hAnsi="Times New Roman"/>
          </w:rPr>
          <w:fldChar w:fldCharType="begin"/>
        </w:r>
        <w:r w:rsidRPr="002A69AC">
          <w:rPr>
            <w:rFonts w:ascii="Times New Roman" w:hAnsi="Times New Roman"/>
          </w:rPr>
          <w:instrText>PAGE   \* MERGEFORMAT</w:instrText>
        </w:r>
        <w:r w:rsidRPr="002A69AC">
          <w:rPr>
            <w:rFonts w:ascii="Times New Roman" w:hAnsi="Times New Roman"/>
          </w:rPr>
          <w:fldChar w:fldCharType="separate"/>
        </w:r>
        <w:r w:rsidR="0095062B">
          <w:rPr>
            <w:rFonts w:ascii="Times New Roman" w:hAnsi="Times New Roman"/>
            <w:noProof/>
          </w:rPr>
          <w:t>2</w:t>
        </w:r>
        <w:r w:rsidRPr="002A69AC">
          <w:rPr>
            <w:rFonts w:ascii="Times New Roman" w:hAnsi="Times New Roman"/>
          </w:rPr>
          <w:fldChar w:fldCharType="end"/>
        </w:r>
      </w:p>
    </w:sdtContent>
  </w:sdt>
  <w:p w14:paraId="5C8F8580" w14:textId="77777777" w:rsidR="000B0509" w:rsidRDefault="000B050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1089043522"/>
      <w:docPartObj>
        <w:docPartGallery w:val="Page Numbers (Bottom of Page)"/>
        <w:docPartUnique/>
      </w:docPartObj>
    </w:sdtPr>
    <w:sdtEndPr/>
    <w:sdtContent>
      <w:p w14:paraId="0FA39EDB" w14:textId="6D3DACC6" w:rsidR="000B0509" w:rsidRPr="00811F1B" w:rsidRDefault="000B0509">
        <w:pPr>
          <w:pStyle w:val="Noga"/>
          <w:jc w:val="center"/>
          <w:rPr>
            <w:rFonts w:ascii="Times New Roman" w:hAnsi="Times New Roman"/>
          </w:rPr>
        </w:pPr>
        <w:r w:rsidRPr="00811F1B">
          <w:rPr>
            <w:rFonts w:ascii="Times New Roman" w:hAnsi="Times New Roman"/>
          </w:rPr>
          <w:fldChar w:fldCharType="begin"/>
        </w:r>
        <w:r w:rsidRPr="00811F1B">
          <w:rPr>
            <w:rFonts w:ascii="Times New Roman" w:hAnsi="Times New Roman"/>
          </w:rPr>
          <w:instrText>PAGE   \* MERGEFORMAT</w:instrText>
        </w:r>
        <w:r w:rsidRPr="00811F1B">
          <w:rPr>
            <w:rFonts w:ascii="Times New Roman" w:hAnsi="Times New Roman"/>
          </w:rPr>
          <w:fldChar w:fldCharType="separate"/>
        </w:r>
        <w:r w:rsidR="00137135">
          <w:rPr>
            <w:rFonts w:ascii="Times New Roman" w:hAnsi="Times New Roman"/>
            <w:noProof/>
          </w:rPr>
          <w:t>1</w:t>
        </w:r>
        <w:r w:rsidRPr="00811F1B">
          <w:rPr>
            <w:rFonts w:ascii="Times New Roman" w:hAnsi="Times New Roman"/>
          </w:rPr>
          <w:fldChar w:fldCharType="end"/>
        </w:r>
      </w:p>
    </w:sdtContent>
  </w:sdt>
  <w:p w14:paraId="1311F288" w14:textId="77777777" w:rsidR="000B0509" w:rsidRDefault="000B05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4B59E8" w14:textId="77777777" w:rsidR="005E67B3" w:rsidRDefault="005E67B3">
      <w:pPr>
        <w:spacing w:after="0" w:line="240" w:lineRule="auto"/>
      </w:pPr>
      <w:r>
        <w:separator/>
      </w:r>
    </w:p>
  </w:footnote>
  <w:footnote w:type="continuationSeparator" w:id="0">
    <w:p w14:paraId="0FECF4C5" w14:textId="77777777" w:rsidR="005E67B3" w:rsidRDefault="005E67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C8B63" w14:textId="75708573" w:rsidR="00811F1B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23602F0E" wp14:editId="3BF9F0F2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5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B33820CC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2A7C2F"/>
    <w:multiLevelType w:val="hybridMultilevel"/>
    <w:tmpl w:val="CC06A9BC"/>
    <w:lvl w:ilvl="0" w:tplc="0424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5"/>
  </w:num>
  <w:num w:numId="5">
    <w:abstractNumId w:val="32"/>
  </w:num>
  <w:num w:numId="6">
    <w:abstractNumId w:val="29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30"/>
  </w:num>
  <w:num w:numId="16">
    <w:abstractNumId w:val="6"/>
  </w:num>
  <w:num w:numId="17">
    <w:abstractNumId w:val="2"/>
  </w:num>
  <w:num w:numId="18">
    <w:abstractNumId w:val="9"/>
  </w:num>
  <w:num w:numId="19">
    <w:abstractNumId w:val="27"/>
  </w:num>
  <w:num w:numId="20">
    <w:abstractNumId w:val="1"/>
  </w:num>
  <w:num w:numId="21">
    <w:abstractNumId w:val="31"/>
  </w:num>
  <w:num w:numId="22">
    <w:abstractNumId w:val="0"/>
  </w:num>
  <w:num w:numId="23">
    <w:abstractNumId w:val="24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6"/>
  </w:num>
  <w:num w:numId="29">
    <w:abstractNumId w:val="5"/>
  </w:num>
  <w:num w:numId="30">
    <w:abstractNumId w:val="7"/>
  </w:num>
  <w:num w:numId="31">
    <w:abstractNumId w:val="21"/>
  </w:num>
  <w:num w:numId="32">
    <w:abstractNumId w:val="28"/>
  </w:num>
  <w:num w:numId="33">
    <w:abstractNumId w:val="11"/>
  </w:num>
  <w:num w:numId="34">
    <w:abstractNumId w:val="13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HcizdxZz8R/zqLu4G5MW7HCIwz8BVBwsoEXA3Uo3PHIVs7okTBVcAzGA2v/itKEoPhu2MGyzP8trt6Ye8Pl+g==" w:salt="RySw+zb4o8q2vv63nbDjb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zQwM7C0MDAztbBQ0lEKTi0uzszPAykwqQUAhhbTCSwAAAA="/>
  </w:docVars>
  <w:rsids>
    <w:rsidRoot w:val="003E0842"/>
    <w:rsid w:val="000015A3"/>
    <w:rsid w:val="0005544B"/>
    <w:rsid w:val="000B0509"/>
    <w:rsid w:val="000D4F85"/>
    <w:rsid w:val="00137135"/>
    <w:rsid w:val="001555BE"/>
    <w:rsid w:val="001917F7"/>
    <w:rsid w:val="001D1CFA"/>
    <w:rsid w:val="001E77BC"/>
    <w:rsid w:val="001F1B31"/>
    <w:rsid w:val="0020642C"/>
    <w:rsid w:val="00224CA0"/>
    <w:rsid w:val="002323EC"/>
    <w:rsid w:val="00257499"/>
    <w:rsid w:val="002751FD"/>
    <w:rsid w:val="00295B88"/>
    <w:rsid w:val="00296229"/>
    <w:rsid w:val="002A69AC"/>
    <w:rsid w:val="002A7361"/>
    <w:rsid w:val="00312466"/>
    <w:rsid w:val="003459BD"/>
    <w:rsid w:val="00394BCB"/>
    <w:rsid w:val="003A71B9"/>
    <w:rsid w:val="003B44C5"/>
    <w:rsid w:val="003E0842"/>
    <w:rsid w:val="0040434B"/>
    <w:rsid w:val="00407BBE"/>
    <w:rsid w:val="00476038"/>
    <w:rsid w:val="004B0956"/>
    <w:rsid w:val="004E56C3"/>
    <w:rsid w:val="00526BDF"/>
    <w:rsid w:val="005507B9"/>
    <w:rsid w:val="005E67B3"/>
    <w:rsid w:val="0062187B"/>
    <w:rsid w:val="006526C1"/>
    <w:rsid w:val="00655E7A"/>
    <w:rsid w:val="006A01D1"/>
    <w:rsid w:val="006C3244"/>
    <w:rsid w:val="006F25EF"/>
    <w:rsid w:val="00735CCD"/>
    <w:rsid w:val="0074754B"/>
    <w:rsid w:val="00753FCA"/>
    <w:rsid w:val="00762D63"/>
    <w:rsid w:val="007953E7"/>
    <w:rsid w:val="00797D8D"/>
    <w:rsid w:val="007F25E4"/>
    <w:rsid w:val="00806BF6"/>
    <w:rsid w:val="00811F1B"/>
    <w:rsid w:val="008202BD"/>
    <w:rsid w:val="008324D8"/>
    <w:rsid w:val="00851F39"/>
    <w:rsid w:val="008B1B94"/>
    <w:rsid w:val="00905F60"/>
    <w:rsid w:val="0095062B"/>
    <w:rsid w:val="0096141A"/>
    <w:rsid w:val="009E6DDC"/>
    <w:rsid w:val="009F6B3F"/>
    <w:rsid w:val="00AD406E"/>
    <w:rsid w:val="00B00F9F"/>
    <w:rsid w:val="00B158C7"/>
    <w:rsid w:val="00B56D55"/>
    <w:rsid w:val="00B7426C"/>
    <w:rsid w:val="00B80376"/>
    <w:rsid w:val="00BC1413"/>
    <w:rsid w:val="00BD15C6"/>
    <w:rsid w:val="00C05133"/>
    <w:rsid w:val="00C939EC"/>
    <w:rsid w:val="00CD1761"/>
    <w:rsid w:val="00CD1EC5"/>
    <w:rsid w:val="00DB3CA6"/>
    <w:rsid w:val="00DE6775"/>
    <w:rsid w:val="00E02D8F"/>
    <w:rsid w:val="00E54BFC"/>
    <w:rsid w:val="00E702AE"/>
    <w:rsid w:val="00E76B7D"/>
    <w:rsid w:val="00E83A3D"/>
    <w:rsid w:val="00EF0FE2"/>
    <w:rsid w:val="00F2096C"/>
    <w:rsid w:val="00F83FD3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03991B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78373-9ADC-41B1-8D71-E25D56D8E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1</Words>
  <Characters>672</Characters>
  <Application>Microsoft Office Word</Application>
  <DocSecurity>0</DocSecurity>
  <Lines>67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7</cp:revision>
  <cp:lastPrinted>2019-01-21T11:59:00Z</cp:lastPrinted>
  <dcterms:created xsi:type="dcterms:W3CDTF">2021-10-08T08:13:00Z</dcterms:created>
  <dcterms:modified xsi:type="dcterms:W3CDTF">2023-12-0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d87312e24d8bffc519dd0d88bf4101149fc90e5f72bbf064208f32400fc811</vt:lpwstr>
  </property>
</Properties>
</file>